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2943" w:rsidRPr="00A41688" w:rsidRDefault="006D30F1" w:rsidP="004C64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 1:</w:t>
      </w:r>
      <w:r w:rsidR="00BF7142" w:rsidRPr="00A41688">
        <w:rPr>
          <w:rFonts w:ascii="Times New Roman" w:hAnsi="Times New Roman" w:cs="Times New Roman"/>
          <w:b/>
          <w:sz w:val="24"/>
          <w:szCs w:val="24"/>
        </w:rPr>
        <w:t xml:space="preserve">  K</w:t>
      </w:r>
      <w:r w:rsidR="00B22943" w:rsidRPr="00A41688">
        <w:rPr>
          <w:rFonts w:ascii="Times New Roman" w:hAnsi="Times New Roman" w:cs="Times New Roman"/>
          <w:b/>
          <w:sz w:val="24"/>
          <w:szCs w:val="24"/>
        </w:rPr>
        <w:t xml:space="preserve">nowledge of </w:t>
      </w:r>
      <w:r w:rsidR="00BF7142" w:rsidRPr="00A41688">
        <w:rPr>
          <w:rFonts w:ascii="Times New Roman" w:hAnsi="Times New Roman" w:cs="Times New Roman"/>
          <w:b/>
          <w:sz w:val="24"/>
          <w:szCs w:val="24"/>
        </w:rPr>
        <w:t>study participants about COVID-19</w:t>
      </w:r>
    </w:p>
    <w:p w:rsidR="00BF7142" w:rsidRPr="00A41688" w:rsidRDefault="00BF7142" w:rsidP="004C64F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123" w:type="pct"/>
        <w:tblLook w:val="04A0" w:firstRow="1" w:lastRow="0" w:firstColumn="1" w:lastColumn="0" w:noHBand="0" w:noVBand="1"/>
      </w:tblPr>
      <w:tblGrid>
        <w:gridCol w:w="7834"/>
        <w:gridCol w:w="1978"/>
      </w:tblGrid>
      <w:tr w:rsidR="00F226F5" w:rsidRPr="00A41688" w:rsidTr="00EA35DA">
        <w:tc>
          <w:tcPr>
            <w:tcW w:w="3992" w:type="pct"/>
            <w:vMerge w:val="restart"/>
          </w:tcPr>
          <w:p w:rsidR="00F226F5" w:rsidRPr="00A41688" w:rsidRDefault="00F226F5" w:rsidP="00AD6B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008" w:type="pct"/>
          </w:tcPr>
          <w:p w:rsidR="00F226F5" w:rsidRPr="00A41688" w:rsidRDefault="00EA35DA" w:rsidP="00EA35DA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Correc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swer</w:t>
            </w: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EA35DA" w:rsidRPr="00A41688" w:rsidTr="00EA35DA">
        <w:tc>
          <w:tcPr>
            <w:tcW w:w="3992" w:type="pct"/>
            <w:vMerge/>
            <w:tcBorders>
              <w:bottom w:val="single" w:sz="4" w:space="0" w:color="auto"/>
            </w:tcBorders>
          </w:tcPr>
          <w:p w:rsidR="00EA35DA" w:rsidRPr="00A41688" w:rsidRDefault="00EA35DA" w:rsidP="00AD6B3C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8" w:type="pct"/>
          </w:tcPr>
          <w:p w:rsidR="00EA35DA" w:rsidRPr="00A41688" w:rsidRDefault="00EA35DA" w:rsidP="004C64F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N (%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7E4A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s COVID-19 caused by a virus?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008" w:type="pct"/>
          </w:tcPr>
          <w:p w:rsidR="00EA35DA" w:rsidRPr="00A41688" w:rsidRDefault="00EA35DA" w:rsidP="00F35B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24 (31.5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6046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 xml:space="preserve">Is COVID-19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air borne disease (spread by air)?</w:t>
            </w:r>
          </w:p>
        </w:tc>
        <w:tc>
          <w:tcPr>
            <w:tcW w:w="1008" w:type="pct"/>
          </w:tcPr>
          <w:p w:rsidR="00EA35DA" w:rsidRPr="00A41688" w:rsidRDefault="00EA35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70 (43.1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COVID-19 is transmitted by close contact with infected person</w:t>
            </w:r>
          </w:p>
        </w:tc>
        <w:tc>
          <w:tcPr>
            <w:tcW w:w="1008" w:type="pct"/>
          </w:tcPr>
          <w:p w:rsidR="00EA35DA" w:rsidRPr="00A41688" w:rsidRDefault="00EA35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320 (81.2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Fever, cough, sore throat and shortness of breath are the symptoms of COVID-19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46 (62.4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1D7C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 xml:space="preserve">The elderly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 xml:space="preserve">atients with underlying chronic diseases (diabetes, hypertension, chronic respiratory diseases, cardiovascular disease etc.) are at a higher risk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VID-19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15 (54.6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Washing hands with soap and water can help in prevention of COVID-19 transmission?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 xml:space="preserve">286 (72.3) </w:t>
            </w:r>
          </w:p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Wearing face mask is an effective prevention strategy for COVID-19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77 (70.3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At this moment, is there a cure for COVID-19?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48 (62.9)</w:t>
            </w:r>
          </w:p>
        </w:tc>
      </w:tr>
      <w:tr w:rsidR="00EA35DA" w:rsidRPr="00A41688" w:rsidTr="00EA35DA">
        <w:tc>
          <w:tcPr>
            <w:tcW w:w="3992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At this moment, is there a vaccine active against COVID-19?</w:t>
            </w:r>
          </w:p>
        </w:tc>
        <w:tc>
          <w:tcPr>
            <w:tcW w:w="1008" w:type="pct"/>
          </w:tcPr>
          <w:p w:rsidR="00EA35DA" w:rsidRPr="00A41688" w:rsidRDefault="00EA35DA" w:rsidP="00E033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13 (54.1)</w:t>
            </w:r>
          </w:p>
        </w:tc>
      </w:tr>
    </w:tbl>
    <w:p w:rsidR="00882B28" w:rsidRDefault="00882B28" w:rsidP="004D4395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:rsidR="00936435" w:rsidRPr="00A41688" w:rsidRDefault="006D30F1" w:rsidP="009364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Tabl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bookmarkStart w:id="0" w:name="_GoBack"/>
      <w:bookmarkEnd w:id="0"/>
      <w:r w:rsidR="00936435" w:rsidRPr="00A41688">
        <w:rPr>
          <w:rFonts w:ascii="Times New Roman" w:hAnsi="Times New Roman" w:cs="Times New Roman"/>
          <w:b/>
          <w:sz w:val="24"/>
          <w:szCs w:val="24"/>
        </w:rPr>
        <w:t>: Attitude of study participants towards COVID-1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46"/>
        <w:gridCol w:w="1766"/>
        <w:gridCol w:w="1764"/>
      </w:tblGrid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Items N (%)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Negative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Positive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COVID-19 is not a serious disease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04 (51.8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90 (48.2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FE2518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ID-19 c</w:t>
            </w:r>
            <w:r w:rsidR="00936435" w:rsidRPr="00A41688">
              <w:rPr>
                <w:rFonts w:ascii="Times New Roman" w:hAnsi="Times New Roman" w:cs="Times New Roman"/>
                <w:sz w:val="24"/>
                <w:szCs w:val="24"/>
              </w:rPr>
              <w:t>an be treated at home with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t staying in touch with doctor.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82 (46.2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12 (53.8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f a corona vaccine is available, would you have it?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92 (23.4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302 (76.6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s it important to use face mask as a prevention strategy?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31 (7.9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363 (92.1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s it important to follow cough or sneezing etiquette?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64 (16.2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330 (83.8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Health education has nothing to do with disease prevention.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78 (45.2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16 (54.8)</w:t>
            </w:r>
          </w:p>
        </w:tc>
      </w:tr>
      <w:tr w:rsidR="00936435" w:rsidRPr="00A41688" w:rsidTr="00876BE1">
        <w:tc>
          <w:tcPr>
            <w:tcW w:w="3157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Handling COVID-19 patient does not put you at risk of the infection.</w:t>
            </w:r>
          </w:p>
        </w:tc>
        <w:tc>
          <w:tcPr>
            <w:tcW w:w="922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66 (67.5)</w:t>
            </w:r>
          </w:p>
        </w:tc>
        <w:tc>
          <w:tcPr>
            <w:tcW w:w="921" w:type="pct"/>
          </w:tcPr>
          <w:p w:rsidR="00936435" w:rsidRPr="00A41688" w:rsidRDefault="00936435" w:rsidP="00876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28 (32.5)</w:t>
            </w:r>
          </w:p>
        </w:tc>
      </w:tr>
    </w:tbl>
    <w:p w:rsidR="00936435" w:rsidRPr="00A41688" w:rsidRDefault="00936435" w:rsidP="00936435">
      <w:pPr>
        <w:rPr>
          <w:rFonts w:ascii="Times New Roman" w:hAnsi="Times New Roman" w:cs="Times New Roman"/>
          <w:sz w:val="24"/>
          <w:szCs w:val="24"/>
        </w:rPr>
      </w:pPr>
    </w:p>
    <w:p w:rsidR="00F53FB1" w:rsidRPr="00A41688" w:rsidRDefault="006D30F1" w:rsidP="00F53FB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Table III</w:t>
      </w:r>
      <w:r w:rsidR="00F53FB1" w:rsidRPr="00A41688">
        <w:rPr>
          <w:rFonts w:ascii="Times New Roman" w:hAnsi="Times New Roman" w:cs="Times New Roman"/>
          <w:b/>
          <w:sz w:val="24"/>
          <w:szCs w:val="24"/>
        </w:rPr>
        <w:t>: Preventive practices related to COVID-1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13"/>
        <w:gridCol w:w="1329"/>
        <w:gridCol w:w="1306"/>
        <w:gridCol w:w="1354"/>
        <w:gridCol w:w="1074"/>
      </w:tblGrid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 (%)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Never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Rarely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Sometimes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b/>
                <w:sz w:val="24"/>
                <w:szCs w:val="24"/>
              </w:rPr>
              <w:t>Always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f no tissue available, I cough or sneeze into my upper sleeve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29  (32.7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10 (27.9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53 (38.8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 (0.5)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 avoid touching face (eyes, nose or mouth) with contaminated hands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55 (39.3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00 (25.4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33 (33.8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6 (1.5)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I use soap and water to wash my hands quickly after coughing or sneezing or touching contaminated objects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98 (24.9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09 (27.7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81 (45.9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6 (1.5)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Nowadays, I use a face mask when I am outside of home (in crowds, at work etc.)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03 (26.1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22 (31.0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8 (10.1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 (2.8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Nowadays, I keep proper physical distance (6 feet) from others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63 (41.4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58 (14.7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53 (38.8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20 (5.1)</w:t>
            </w:r>
          </w:p>
        </w:tc>
      </w:tr>
      <w:tr w:rsidR="00F53FB1" w:rsidRPr="00A41688" w:rsidTr="004E34F5">
        <w:tc>
          <w:tcPr>
            <w:tcW w:w="2356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wadays, I avoid handshakes and hugs with others.</w:t>
            </w:r>
          </w:p>
        </w:tc>
        <w:tc>
          <w:tcPr>
            <w:tcW w:w="694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05 (26.6)</w:t>
            </w:r>
          </w:p>
        </w:tc>
        <w:tc>
          <w:tcPr>
            <w:tcW w:w="682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101 (25.6)</w:t>
            </w:r>
          </w:p>
        </w:tc>
        <w:tc>
          <w:tcPr>
            <w:tcW w:w="707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6 (44.7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61" w:type="pct"/>
          </w:tcPr>
          <w:p w:rsidR="00F53FB1" w:rsidRPr="00A41688" w:rsidRDefault="00F53FB1" w:rsidP="004E34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(3.0</w:t>
            </w:r>
            <w:r w:rsidRPr="00A416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936435" w:rsidRPr="00A41688" w:rsidRDefault="00936435" w:rsidP="00294C0A">
      <w:pPr>
        <w:rPr>
          <w:rFonts w:ascii="Times New Roman" w:hAnsi="Times New Roman" w:cs="Times New Roman"/>
          <w:sz w:val="24"/>
          <w:szCs w:val="24"/>
        </w:rPr>
      </w:pPr>
    </w:p>
    <w:sectPr w:rsidR="00936435" w:rsidRPr="00A416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50753"/>
    <w:multiLevelType w:val="hybridMultilevel"/>
    <w:tmpl w:val="177E8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jUzMjc3NTE2MjRT0lEKTi0uzszPAykwrgUAVU7DaywAAAA="/>
  </w:docVars>
  <w:rsids>
    <w:rsidRoot w:val="008D6B77"/>
    <w:rsid w:val="00024CE4"/>
    <w:rsid w:val="000279F2"/>
    <w:rsid w:val="000309F6"/>
    <w:rsid w:val="000324D4"/>
    <w:rsid w:val="00045B96"/>
    <w:rsid w:val="0006749E"/>
    <w:rsid w:val="00080F25"/>
    <w:rsid w:val="000875F9"/>
    <w:rsid w:val="00097368"/>
    <w:rsid w:val="000A0C8B"/>
    <w:rsid w:val="000A6262"/>
    <w:rsid w:val="000B2E69"/>
    <w:rsid w:val="000B3354"/>
    <w:rsid w:val="000B3829"/>
    <w:rsid w:val="000D071F"/>
    <w:rsid w:val="000D3101"/>
    <w:rsid w:val="000D33BD"/>
    <w:rsid w:val="000D4201"/>
    <w:rsid w:val="000E043C"/>
    <w:rsid w:val="000E2746"/>
    <w:rsid w:val="000E2D3F"/>
    <w:rsid w:val="000E3CA6"/>
    <w:rsid w:val="000E6B20"/>
    <w:rsid w:val="000F0E91"/>
    <w:rsid w:val="000F2B6F"/>
    <w:rsid w:val="001007C2"/>
    <w:rsid w:val="00125238"/>
    <w:rsid w:val="001312A7"/>
    <w:rsid w:val="001500AB"/>
    <w:rsid w:val="00160484"/>
    <w:rsid w:val="00162FDB"/>
    <w:rsid w:val="00163294"/>
    <w:rsid w:val="001711BD"/>
    <w:rsid w:val="0017197A"/>
    <w:rsid w:val="001725CD"/>
    <w:rsid w:val="00173CFD"/>
    <w:rsid w:val="00176145"/>
    <w:rsid w:val="00194A68"/>
    <w:rsid w:val="001C3A68"/>
    <w:rsid w:val="001D5709"/>
    <w:rsid w:val="001D7C54"/>
    <w:rsid w:val="001E6096"/>
    <w:rsid w:val="001E62BA"/>
    <w:rsid w:val="001E7F8C"/>
    <w:rsid w:val="002055EB"/>
    <w:rsid w:val="00206752"/>
    <w:rsid w:val="00212A6B"/>
    <w:rsid w:val="00217AAA"/>
    <w:rsid w:val="00217B6E"/>
    <w:rsid w:val="00221E66"/>
    <w:rsid w:val="00223960"/>
    <w:rsid w:val="00241FA0"/>
    <w:rsid w:val="0024309B"/>
    <w:rsid w:val="00243563"/>
    <w:rsid w:val="00261488"/>
    <w:rsid w:val="00294C0A"/>
    <w:rsid w:val="00295205"/>
    <w:rsid w:val="002A11A9"/>
    <w:rsid w:val="002B2988"/>
    <w:rsid w:val="002C56FB"/>
    <w:rsid w:val="002D0EA1"/>
    <w:rsid w:val="002E3DC5"/>
    <w:rsid w:val="002F687A"/>
    <w:rsid w:val="003056BC"/>
    <w:rsid w:val="00307B7C"/>
    <w:rsid w:val="00313A66"/>
    <w:rsid w:val="00315607"/>
    <w:rsid w:val="00315D15"/>
    <w:rsid w:val="00342A80"/>
    <w:rsid w:val="00346C7F"/>
    <w:rsid w:val="00356B75"/>
    <w:rsid w:val="00371CD1"/>
    <w:rsid w:val="00391CD9"/>
    <w:rsid w:val="00393DB2"/>
    <w:rsid w:val="0039486A"/>
    <w:rsid w:val="003C6CD8"/>
    <w:rsid w:val="003C7779"/>
    <w:rsid w:val="003E4084"/>
    <w:rsid w:val="003E4441"/>
    <w:rsid w:val="00400F96"/>
    <w:rsid w:val="0040127D"/>
    <w:rsid w:val="00402642"/>
    <w:rsid w:val="004028C8"/>
    <w:rsid w:val="00405FD0"/>
    <w:rsid w:val="00413C3F"/>
    <w:rsid w:val="00444A1E"/>
    <w:rsid w:val="00447E5F"/>
    <w:rsid w:val="00450087"/>
    <w:rsid w:val="00455EBA"/>
    <w:rsid w:val="00463160"/>
    <w:rsid w:val="0046539D"/>
    <w:rsid w:val="0046573C"/>
    <w:rsid w:val="00467BDC"/>
    <w:rsid w:val="004A1C7A"/>
    <w:rsid w:val="004A1F8F"/>
    <w:rsid w:val="004B0EB1"/>
    <w:rsid w:val="004B51A0"/>
    <w:rsid w:val="004C3EA7"/>
    <w:rsid w:val="004C4E00"/>
    <w:rsid w:val="004C5123"/>
    <w:rsid w:val="004C5B55"/>
    <w:rsid w:val="004C64F0"/>
    <w:rsid w:val="004D4395"/>
    <w:rsid w:val="004E1B0E"/>
    <w:rsid w:val="004E53A0"/>
    <w:rsid w:val="004E6380"/>
    <w:rsid w:val="004F5433"/>
    <w:rsid w:val="004F5C0B"/>
    <w:rsid w:val="0050677E"/>
    <w:rsid w:val="00515DCD"/>
    <w:rsid w:val="00520591"/>
    <w:rsid w:val="005217E3"/>
    <w:rsid w:val="00533504"/>
    <w:rsid w:val="005439F2"/>
    <w:rsid w:val="00586E18"/>
    <w:rsid w:val="00591415"/>
    <w:rsid w:val="00594193"/>
    <w:rsid w:val="00595CFB"/>
    <w:rsid w:val="005A020C"/>
    <w:rsid w:val="005A2BB7"/>
    <w:rsid w:val="005A5B8E"/>
    <w:rsid w:val="005A69ED"/>
    <w:rsid w:val="005B382E"/>
    <w:rsid w:val="005C5D27"/>
    <w:rsid w:val="005F0CEB"/>
    <w:rsid w:val="005F3EA0"/>
    <w:rsid w:val="00600EA5"/>
    <w:rsid w:val="006046DF"/>
    <w:rsid w:val="0061518E"/>
    <w:rsid w:val="00633C12"/>
    <w:rsid w:val="00635F40"/>
    <w:rsid w:val="006411C0"/>
    <w:rsid w:val="00652ECA"/>
    <w:rsid w:val="00653333"/>
    <w:rsid w:val="00677F1B"/>
    <w:rsid w:val="006814F7"/>
    <w:rsid w:val="006A041B"/>
    <w:rsid w:val="006A3B3E"/>
    <w:rsid w:val="006B1FBA"/>
    <w:rsid w:val="006B2038"/>
    <w:rsid w:val="006C5F11"/>
    <w:rsid w:val="006D30F1"/>
    <w:rsid w:val="006D42E4"/>
    <w:rsid w:val="006E035A"/>
    <w:rsid w:val="006E2B33"/>
    <w:rsid w:val="007063B8"/>
    <w:rsid w:val="00721E48"/>
    <w:rsid w:val="0072248F"/>
    <w:rsid w:val="007231DD"/>
    <w:rsid w:val="00723CCE"/>
    <w:rsid w:val="00730C78"/>
    <w:rsid w:val="00731EAB"/>
    <w:rsid w:val="00740635"/>
    <w:rsid w:val="00770558"/>
    <w:rsid w:val="00781C53"/>
    <w:rsid w:val="00782F12"/>
    <w:rsid w:val="00784948"/>
    <w:rsid w:val="007940EC"/>
    <w:rsid w:val="007A35C4"/>
    <w:rsid w:val="007B0B99"/>
    <w:rsid w:val="007C1EE2"/>
    <w:rsid w:val="007D1C51"/>
    <w:rsid w:val="007E1526"/>
    <w:rsid w:val="007E4A9F"/>
    <w:rsid w:val="007E6C0C"/>
    <w:rsid w:val="007F33B9"/>
    <w:rsid w:val="007F3619"/>
    <w:rsid w:val="007F3A3E"/>
    <w:rsid w:val="007F78F8"/>
    <w:rsid w:val="00800323"/>
    <w:rsid w:val="0081266F"/>
    <w:rsid w:val="008135DC"/>
    <w:rsid w:val="008421BC"/>
    <w:rsid w:val="00842C97"/>
    <w:rsid w:val="00842E10"/>
    <w:rsid w:val="0084621F"/>
    <w:rsid w:val="00860A28"/>
    <w:rsid w:val="00861C5A"/>
    <w:rsid w:val="00865FFB"/>
    <w:rsid w:val="00866E30"/>
    <w:rsid w:val="00875C38"/>
    <w:rsid w:val="00882034"/>
    <w:rsid w:val="00882B28"/>
    <w:rsid w:val="0088304E"/>
    <w:rsid w:val="008A03E5"/>
    <w:rsid w:val="008A08B6"/>
    <w:rsid w:val="008B34AE"/>
    <w:rsid w:val="008B5636"/>
    <w:rsid w:val="008D3319"/>
    <w:rsid w:val="008D57AE"/>
    <w:rsid w:val="008D6B77"/>
    <w:rsid w:val="008E0D33"/>
    <w:rsid w:val="008E1B8C"/>
    <w:rsid w:val="008F2FB1"/>
    <w:rsid w:val="008F5AC2"/>
    <w:rsid w:val="00913185"/>
    <w:rsid w:val="00930C81"/>
    <w:rsid w:val="0093265F"/>
    <w:rsid w:val="00936435"/>
    <w:rsid w:val="00936BE8"/>
    <w:rsid w:val="00937244"/>
    <w:rsid w:val="0094095A"/>
    <w:rsid w:val="00945A66"/>
    <w:rsid w:val="00950E5E"/>
    <w:rsid w:val="00960519"/>
    <w:rsid w:val="00970E5B"/>
    <w:rsid w:val="00995000"/>
    <w:rsid w:val="00996612"/>
    <w:rsid w:val="009B1A1A"/>
    <w:rsid w:val="009B2B3D"/>
    <w:rsid w:val="009C5903"/>
    <w:rsid w:val="009E5C90"/>
    <w:rsid w:val="009E6F82"/>
    <w:rsid w:val="009E7CE3"/>
    <w:rsid w:val="009F1C2B"/>
    <w:rsid w:val="009F3DF2"/>
    <w:rsid w:val="00A00B55"/>
    <w:rsid w:val="00A012EB"/>
    <w:rsid w:val="00A037C1"/>
    <w:rsid w:val="00A16553"/>
    <w:rsid w:val="00A202DA"/>
    <w:rsid w:val="00A41688"/>
    <w:rsid w:val="00A46009"/>
    <w:rsid w:val="00A56281"/>
    <w:rsid w:val="00A61198"/>
    <w:rsid w:val="00A63CA5"/>
    <w:rsid w:val="00A71E86"/>
    <w:rsid w:val="00A8082D"/>
    <w:rsid w:val="00AA7E95"/>
    <w:rsid w:val="00AB3278"/>
    <w:rsid w:val="00AB3BCF"/>
    <w:rsid w:val="00AB6805"/>
    <w:rsid w:val="00AC4001"/>
    <w:rsid w:val="00AC518D"/>
    <w:rsid w:val="00AC64CE"/>
    <w:rsid w:val="00AD3429"/>
    <w:rsid w:val="00AD4370"/>
    <w:rsid w:val="00AD6B3C"/>
    <w:rsid w:val="00AD7BEF"/>
    <w:rsid w:val="00AE217A"/>
    <w:rsid w:val="00AF0C65"/>
    <w:rsid w:val="00AF70CC"/>
    <w:rsid w:val="00B004D4"/>
    <w:rsid w:val="00B040F1"/>
    <w:rsid w:val="00B157FD"/>
    <w:rsid w:val="00B21505"/>
    <w:rsid w:val="00B22943"/>
    <w:rsid w:val="00B263C4"/>
    <w:rsid w:val="00B26483"/>
    <w:rsid w:val="00B31860"/>
    <w:rsid w:val="00B33416"/>
    <w:rsid w:val="00B3640D"/>
    <w:rsid w:val="00B433AF"/>
    <w:rsid w:val="00B503F7"/>
    <w:rsid w:val="00B52F96"/>
    <w:rsid w:val="00B67DD4"/>
    <w:rsid w:val="00B735E8"/>
    <w:rsid w:val="00B7531C"/>
    <w:rsid w:val="00B7581B"/>
    <w:rsid w:val="00B75D75"/>
    <w:rsid w:val="00B75EE7"/>
    <w:rsid w:val="00B771AD"/>
    <w:rsid w:val="00B84D48"/>
    <w:rsid w:val="00B91F88"/>
    <w:rsid w:val="00BA73ED"/>
    <w:rsid w:val="00BC5651"/>
    <w:rsid w:val="00BD7A46"/>
    <w:rsid w:val="00BF7142"/>
    <w:rsid w:val="00C21752"/>
    <w:rsid w:val="00C226FC"/>
    <w:rsid w:val="00C31B35"/>
    <w:rsid w:val="00C3204D"/>
    <w:rsid w:val="00C371A2"/>
    <w:rsid w:val="00C423C8"/>
    <w:rsid w:val="00C54A95"/>
    <w:rsid w:val="00C675BC"/>
    <w:rsid w:val="00C74631"/>
    <w:rsid w:val="00C80DFF"/>
    <w:rsid w:val="00C85177"/>
    <w:rsid w:val="00CA12DB"/>
    <w:rsid w:val="00CC7176"/>
    <w:rsid w:val="00CD221B"/>
    <w:rsid w:val="00CE7166"/>
    <w:rsid w:val="00CF4614"/>
    <w:rsid w:val="00D06FF1"/>
    <w:rsid w:val="00D12880"/>
    <w:rsid w:val="00D14BDF"/>
    <w:rsid w:val="00D20032"/>
    <w:rsid w:val="00D20D22"/>
    <w:rsid w:val="00D30061"/>
    <w:rsid w:val="00D30FBC"/>
    <w:rsid w:val="00D338CA"/>
    <w:rsid w:val="00D45AF7"/>
    <w:rsid w:val="00D53E07"/>
    <w:rsid w:val="00D6052A"/>
    <w:rsid w:val="00D6177C"/>
    <w:rsid w:val="00D64CCA"/>
    <w:rsid w:val="00D7099B"/>
    <w:rsid w:val="00D7296B"/>
    <w:rsid w:val="00D73969"/>
    <w:rsid w:val="00D73C7C"/>
    <w:rsid w:val="00D80669"/>
    <w:rsid w:val="00D81176"/>
    <w:rsid w:val="00D81904"/>
    <w:rsid w:val="00D95EE4"/>
    <w:rsid w:val="00DA0BF6"/>
    <w:rsid w:val="00DC10E5"/>
    <w:rsid w:val="00DC4F45"/>
    <w:rsid w:val="00DD4E2C"/>
    <w:rsid w:val="00DD63F2"/>
    <w:rsid w:val="00DE0437"/>
    <w:rsid w:val="00DF0CF7"/>
    <w:rsid w:val="00E02E82"/>
    <w:rsid w:val="00E03387"/>
    <w:rsid w:val="00E250D1"/>
    <w:rsid w:val="00E264CA"/>
    <w:rsid w:val="00E468A9"/>
    <w:rsid w:val="00E52FD0"/>
    <w:rsid w:val="00E63C06"/>
    <w:rsid w:val="00E719C2"/>
    <w:rsid w:val="00E71A39"/>
    <w:rsid w:val="00E735A3"/>
    <w:rsid w:val="00E753A0"/>
    <w:rsid w:val="00E877AB"/>
    <w:rsid w:val="00E90473"/>
    <w:rsid w:val="00EA35DA"/>
    <w:rsid w:val="00EA4446"/>
    <w:rsid w:val="00EC0332"/>
    <w:rsid w:val="00ED362C"/>
    <w:rsid w:val="00ED441E"/>
    <w:rsid w:val="00ED7A5A"/>
    <w:rsid w:val="00F226F5"/>
    <w:rsid w:val="00F24B7E"/>
    <w:rsid w:val="00F35B12"/>
    <w:rsid w:val="00F4360D"/>
    <w:rsid w:val="00F466DA"/>
    <w:rsid w:val="00F51E64"/>
    <w:rsid w:val="00F53FB1"/>
    <w:rsid w:val="00F637C9"/>
    <w:rsid w:val="00F73829"/>
    <w:rsid w:val="00F96293"/>
    <w:rsid w:val="00FA24C5"/>
    <w:rsid w:val="00FA47C9"/>
    <w:rsid w:val="00FA6E9D"/>
    <w:rsid w:val="00FB20CD"/>
    <w:rsid w:val="00FB33C4"/>
    <w:rsid w:val="00FC13A8"/>
    <w:rsid w:val="00FC787F"/>
    <w:rsid w:val="00FC7C5E"/>
    <w:rsid w:val="00FD191D"/>
    <w:rsid w:val="00FD26C3"/>
    <w:rsid w:val="00FE2518"/>
    <w:rsid w:val="00FE7FF2"/>
    <w:rsid w:val="00FF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3C3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3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0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a Ch</dc:creator>
  <cp:keywords/>
  <dc:description/>
  <cp:lastModifiedBy>Tauqeer Hussain Mallhi</cp:lastModifiedBy>
  <cp:revision>295</cp:revision>
  <dcterms:created xsi:type="dcterms:W3CDTF">2020-03-05T03:19:00Z</dcterms:created>
  <dcterms:modified xsi:type="dcterms:W3CDTF">2021-07-04T20:59:00Z</dcterms:modified>
</cp:coreProperties>
</file>